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D7BEE" w14:textId="705B2D44" w:rsidR="00D970F3" w:rsidRDefault="00D970F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038E2C4" wp14:editId="510B6C83">
            <wp:simplePos x="0" y="0"/>
            <wp:positionH relativeFrom="page">
              <wp:posOffset>264160</wp:posOffset>
            </wp:positionH>
            <wp:positionV relativeFrom="paragraph">
              <wp:posOffset>89535</wp:posOffset>
            </wp:positionV>
            <wp:extent cx="6873240" cy="8717280"/>
            <wp:effectExtent l="0" t="0" r="3810" b="7620"/>
            <wp:wrapTight wrapText="bothSides">
              <wp:wrapPolygon edited="0">
                <wp:start x="0" y="0"/>
                <wp:lineTo x="0" y="21572"/>
                <wp:lineTo x="21552" y="21572"/>
                <wp:lineTo x="2155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6" t="1038" r="1246"/>
                    <a:stretch/>
                  </pic:blipFill>
                  <pic:spPr bwMode="auto">
                    <a:xfrm>
                      <a:off x="0" y="0"/>
                      <a:ext cx="6873240" cy="8717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8E9DF9" w14:textId="78D20BFC" w:rsidR="005F0C27" w:rsidRDefault="00D970F3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4E725B63" wp14:editId="2D22A8FA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7251559" cy="6294120"/>
            <wp:effectExtent l="0" t="0" r="6985" b="0"/>
            <wp:wrapTight wrapText="bothSides">
              <wp:wrapPolygon edited="0">
                <wp:start x="0" y="0"/>
                <wp:lineTo x="0" y="21508"/>
                <wp:lineTo x="21564" y="21508"/>
                <wp:lineTo x="2156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1559" cy="6294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CCD2F0" w14:textId="76ECFF34" w:rsidR="00D970F3" w:rsidRPr="00D970F3" w:rsidRDefault="00D970F3" w:rsidP="00D970F3"/>
    <w:p w14:paraId="7079FAEC" w14:textId="64065CFD" w:rsidR="00D970F3" w:rsidRPr="00D970F3" w:rsidRDefault="00D970F3" w:rsidP="00D970F3"/>
    <w:p w14:paraId="09500552" w14:textId="5DE8E32B" w:rsidR="00D970F3" w:rsidRPr="00D970F3" w:rsidRDefault="00D970F3" w:rsidP="00D970F3"/>
    <w:p w14:paraId="4A5FD44B" w14:textId="3E5E7FCC" w:rsidR="00D970F3" w:rsidRDefault="00D970F3" w:rsidP="00D970F3">
      <w:pPr>
        <w:rPr>
          <w:noProof/>
        </w:rPr>
      </w:pPr>
    </w:p>
    <w:p w14:paraId="046F028A" w14:textId="7CDD33FA" w:rsidR="00D970F3" w:rsidRDefault="00D970F3" w:rsidP="00D970F3">
      <w:pPr>
        <w:rPr>
          <w:noProof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8240" behindDoc="1" locked="0" layoutInCell="1" allowOverlap="1" wp14:anchorId="58628423" wp14:editId="6EFAA0C1">
            <wp:simplePos x="0" y="0"/>
            <wp:positionH relativeFrom="margin">
              <wp:posOffset>129540</wp:posOffset>
            </wp:positionH>
            <wp:positionV relativeFrom="paragraph">
              <wp:posOffset>-1019810</wp:posOffset>
            </wp:positionV>
            <wp:extent cx="5151120" cy="2141855"/>
            <wp:effectExtent l="0" t="0" r="0" b="0"/>
            <wp:wrapTight wrapText="bothSides">
              <wp:wrapPolygon edited="0">
                <wp:start x="0" y="0"/>
                <wp:lineTo x="0" y="21325"/>
                <wp:lineTo x="21488" y="21325"/>
                <wp:lineTo x="2148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120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7D8E0A11" w14:textId="5602638D" w:rsidR="00D970F3" w:rsidRDefault="00D970F3" w:rsidP="00D970F3">
      <w:pPr>
        <w:rPr>
          <w:noProof/>
        </w:rPr>
      </w:pPr>
    </w:p>
    <w:p w14:paraId="2146D776" w14:textId="4E54CD28" w:rsidR="00EB51D6" w:rsidRPr="00EB51D6" w:rsidRDefault="00EB51D6" w:rsidP="00EB51D6">
      <w:pPr>
        <w:tabs>
          <w:tab w:val="left" w:pos="2652"/>
        </w:tabs>
      </w:pPr>
    </w:p>
    <w:sectPr w:rsidR="00EB51D6" w:rsidRPr="00EB51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TY2MjM0NrQwMTFR0lEKTi0uzszPAykwrAUAjbXY2ywAAAA="/>
  </w:docVars>
  <w:rsids>
    <w:rsidRoot w:val="00D970F3"/>
    <w:rsid w:val="003F678F"/>
    <w:rsid w:val="005D237A"/>
    <w:rsid w:val="005F0C27"/>
    <w:rsid w:val="00D970F3"/>
    <w:rsid w:val="00EB5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E8163"/>
  <w15:chartTrackingRefBased/>
  <w15:docId w15:val="{238390CF-A6FD-434E-AAA7-6C58DDC72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oore</dc:creator>
  <cp:keywords/>
  <dc:description/>
  <cp:lastModifiedBy>Sarah Moore</cp:lastModifiedBy>
  <cp:revision>1</cp:revision>
  <dcterms:created xsi:type="dcterms:W3CDTF">2020-05-19T09:15:00Z</dcterms:created>
  <dcterms:modified xsi:type="dcterms:W3CDTF">2020-05-19T11:40:00Z</dcterms:modified>
</cp:coreProperties>
</file>